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tiff" ContentType="image/tiff"/>
  <Override PartName="/word/media/rId48.tiff" ContentType="image/tiff"/>
  <Override PartName="/word/media/rId38.tiff" ContentType="image/tiff"/>
  <Override PartName="/word/media/rId39.tiff" ContentType="image/tiff"/>
  <Override PartName="/word/media/rId40.tiff" ContentType="image/tiff"/>
  <Override PartName="/word/media/rId41.tiff" ContentType="image/tiff"/>
  <Override PartName="/word/media/rId42.tiff" ContentType="image/tiff"/>
  <Override PartName="/word/media/rId43.tiff" ContentType="image/tiff"/>
  <Override PartName="/word/media/rId44.tiff" ContentType="image/tiff"/>
  <Override PartName="/word/media/rId45.tiff" ContentType="image/tiff"/>
  <Override PartName="/word/media/rId46.tiff" ContentType="image/tiff"/>
  <Override PartName="/word/media/rId47.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icide</w:t>
      </w:r>
      <w:r>
        <w:t xml:space="preserve"> </w:t>
      </w:r>
      <w:r>
        <w:t xml:space="preserve">rotations</w:t>
      </w:r>
      <w:r>
        <w:t xml:space="preserve"> </w:t>
      </w:r>
      <w:r>
        <w:t xml:space="preserve">delay</w:t>
      </w:r>
      <w:r>
        <w:t xml:space="preserve"> </w:t>
      </w:r>
      <w:r>
        <w:t xml:space="preserve">evolution</w:t>
      </w:r>
      <w:r>
        <w:t xml:space="preserve"> </w:t>
      </w:r>
      <w:r>
        <w:t xml:space="preserve">of</w:t>
      </w:r>
      <w:r>
        <w:t xml:space="preserve"> </w:t>
      </w:r>
      <w:r>
        <w:t xml:space="preserve">resistance</w:t>
      </w:r>
      <w:r>
        <w:t xml:space="preserve"> </w:t>
      </w:r>
      <w:r>
        <w:t xml:space="preserve">in</w:t>
      </w:r>
      <w:r>
        <w:t xml:space="preserve"> </w:t>
      </w:r>
      <w:r>
        <w:t xml:space="preserve">a</w:t>
      </w:r>
      <w:r>
        <w:t xml:space="preserve"> </w:t>
      </w:r>
      <w:r>
        <w:t xml:space="preserve">minority</w:t>
      </w:r>
      <w:r>
        <w:t xml:space="preserve"> </w:t>
      </w:r>
      <w:r>
        <w:t xml:space="preserve">of</w:t>
      </w:r>
      <w:r>
        <w:t xml:space="preserve"> </w:t>
      </w:r>
      <w:r>
        <w:t xml:space="preserve">model</w:t>
      </w:r>
      <w:r>
        <w:t xml:space="preserve"> </w:t>
      </w:r>
      <w:r>
        <w:t xml:space="preserve">runs</w:t>
      </w:r>
      <w:r>
        <w:t xml:space="preserve"> </w:t>
      </w:r>
      <w:r>
        <w:t xml:space="preserve">when</w:t>
      </w:r>
      <w:r>
        <w:t xml:space="preserve"> </w:t>
      </w:r>
      <w:r>
        <w:t xml:space="preserve">compared</w:t>
      </w:r>
      <w:r>
        <w:t xml:space="preserve"> </w:t>
      </w:r>
      <w:r>
        <w:t xml:space="preserve">to</w:t>
      </w:r>
      <w:r>
        <w:t xml:space="preserve"> </w:t>
      </w:r>
      <w:r>
        <w:t xml:space="preserve">sequential</w:t>
      </w:r>
      <w:r>
        <w:t xml:space="preserve"> </w:t>
      </w:r>
      <w:r>
        <w:t xml:space="preserve">use.</w:t>
      </w:r>
    </w:p>
    <w:p>
      <w:pPr>
        <w:pStyle w:val="FirstParagraph"/>
      </w:pPr>
      <w:r>
        <w:t xml:space="preserve">Andy South * and Ian M. Hastings</w:t>
      </w:r>
    </w:p>
    <w:p>
      <w:pPr>
        <w:pStyle w:val="BodyText"/>
      </w:pPr>
      <w:r>
        <w:t xml:space="preserve">Department of Parasitology, Liverpool School of Tropical Medicine, Liverpool L3 5QA, UK.</w:t>
      </w:r>
    </w:p>
    <w:p>
      <w:pPr>
        <w:pStyle w:val="BodyText"/>
      </w:pPr>
      <w:hyperlink r:id="rId21">
        <w:r>
          <w:rPr>
            <w:rStyle w:val="Hyperlink"/>
          </w:rPr>
          <w:t xml:space="preserve">southandy@gmail.com</w:t>
        </w:r>
      </w:hyperlink>
      <w:r>
        <w:t xml:space="preserve">,</w:t>
      </w:r>
      <w:r>
        <w:t xml:space="preserve"> </w:t>
      </w:r>
      <w:hyperlink r:id="rId22">
        <w:r>
          <w:rPr>
            <w:rStyle w:val="Hyperlink"/>
          </w:rPr>
          <w:t xml:space="preserve">andy.south@lstmed.ac.uk</w:t>
        </w:r>
      </w:hyperlink>
    </w:p>
    <w:p>
      <w:pPr>
        <w:pStyle w:val="BodyText"/>
      </w:pPr>
      <w:hyperlink r:id="rId23">
        <w:r>
          <w:rPr>
            <w:rStyle w:val="Hyperlink"/>
          </w:rPr>
          <w:t xml:space="preserve">ian.hastings@lstmed.ac.uk</w:t>
        </w:r>
      </w:hyperlink>
    </w:p>
    <w:p>
      <w:pPr>
        <w:pStyle w:val="BodyText"/>
      </w:pPr>
      <w:r>
        <w:t xml:space="preserve">* Corresponding author</w:t>
      </w:r>
    </w:p>
    <w:p>
      <w:pPr>
        <w:pStyle w:val="Heading2"/>
      </w:pPr>
      <w:bookmarkStart w:id="24" w:name="abstract"/>
      <w:bookmarkEnd w:id="24"/>
      <w:r>
        <w:t xml:space="preserve">Abstract</w:t>
      </w:r>
    </w:p>
    <w:p>
      <w:pPr>
        <w:pStyle w:val="FirstParagraph"/>
      </w:pPr>
      <w:r>
        <w:t xml:space="preserve">Insecticide resistance threatens the control of the vectors of dangerous diseases including malaria, dengue and zika. Recent increases in insecticide resistance in public health are an evolutionary process caused by sustained exposure of insect populations to a small number of available insecticides. Resistance is a particular problem in public health as compared to agriculture because insecticides need to be longer lasting to provide affordable protection and there are fewer available active ingredients. Efforts to limit the development of insecticide resistance are grouped under the term Insecticide Resistance Management (IRM). The main strategies advocated to reduce the development of resistance are 1) rotations, 2) sequences, 3) mixtures and 4) mosaics. Rotations regularly switch between the use of different insecticides with a short time step (one or a few years) irrespective of resistance levels. Sequences, in contrast, switch from one insecticide to another only when resistance levels have reached a critical, defined threshold usually over a longer timescale.</w:t>
      </w:r>
    </w:p>
    <w:p>
      <w:pPr>
        <w:pStyle w:val="BodyText"/>
      </w:pPr>
      <w:r>
        <w:t xml:space="preserve">Rotations are often advocated as one of the best options for limiting the development of resistance.</w:t>
      </w:r>
    </w:p>
    <w:p>
      <w:pPr>
        <w:pStyle w:val="BodyText"/>
      </w:pPr>
      <w:r>
        <w:t xml:space="preserve">Testing different IRM strategies in the field is difficult and there has been little recent modelling work on insecticide rotations.</w:t>
      </w:r>
    </w:p>
    <w:p>
      <w:pPr>
        <w:pStyle w:val="BodyText"/>
      </w:pPr>
      <w:r>
        <w:t xml:space="preserve">In this paper a model is described allowing rotations and sequences to be compared in terms of their effect on the evolution of insecticide resistance. The model is used to develop a mechanistic understanding of when and why insecticide resistance is likely to evolve faster with rotations or sequences.</w:t>
      </w:r>
    </w:p>
    <w:p>
      <w:pPr>
        <w:pStyle w:val="BodyText"/>
      </w:pPr>
      <w:r>
        <w:t xml:space="preserve">The results suggest that under more likely circumstances than not the evolution of insecticide resistance will reach resistance thresholds at very similar times for rotations and sequences.</w:t>
      </w:r>
    </w:p>
    <w:p>
      <w:pPr>
        <w:pStyle w:val="BodyText"/>
      </w:pPr>
      <w:r>
        <w:t xml:space="preserve">However under a less common, but still plausible, set of circumstances there are predicted to be large adavnatages to using a rotations as compared to a sequence.</w:t>
      </w:r>
    </w:p>
    <w:p>
      <w:pPr>
        <w:pStyle w:val="BodyText"/>
      </w:pPr>
      <w:r>
        <w:t xml:space="preserve">The advantages to a rotation only occur when there are costs of resistance or dispersal from untreated areas, and there is high dominance of cost and low dominance of selection.</w:t>
      </w:r>
    </w:p>
    <w:p>
      <w:pPr>
        <w:pStyle w:val="BodyText"/>
      </w:pPr>
      <w:r>
        <w:t xml:space="preserve">The mechanisms for these results are explained.</w:t>
      </w:r>
    </w:p>
    <w:p>
      <w:pPr>
        <w:pStyle w:val="BodyText"/>
      </w:pPr>
      <w:r>
        <w:t xml:space="preserve">Other operational factors will favour rotations or sequences aside from the implications for the evolution of resistance. Developing an understanding of the evolutionary implications allows a more explicit consideration of these other factors on their own merits.</w:t>
      </w:r>
    </w:p>
    <w:p>
      <w:pPr>
        <w:pStyle w:val="BodyText"/>
      </w:pPr>
    </w:p>
    <w:p>
      <w:pPr>
        <w:pStyle w:val="Heading2"/>
      </w:pPr>
      <w:bookmarkStart w:id="25" w:name="introduction"/>
      <w:bookmarkEnd w:id="25"/>
      <w:r>
        <w:t xml:space="preserve">Introduction</w:t>
      </w:r>
    </w:p>
    <w:p>
      <w:pPr>
        <w:pStyle w:val="FirstParagraph"/>
      </w:pPr>
      <w:r>
        <w:t xml:space="preserve">Despite much field and modelling work on the evolution of resistance under different insecticide or drug strategies</w:t>
      </w:r>
      <w:r>
        <w:t xml:space="preserve"> </w:t>
      </w:r>
      <w:r>
        <w:t xml:space="preserve">[1]</w:t>
      </w:r>
      <w:r>
        <w:t xml:space="preserve"> </w:t>
      </w:r>
      <w:r>
        <w:t xml:space="preserve">there is a small evidence base to support decisions about the use of insecticides in public health</w:t>
      </w:r>
      <w:r>
        <w:t xml:space="preserve"> </w:t>
      </w:r>
      <w:r>
        <w:t xml:space="preserve">[2]</w:t>
      </w:r>
      <w:r>
        <w:t xml:space="preserve">.</w:t>
      </w:r>
    </w:p>
    <w:p>
      <w:pPr>
        <w:pStyle w:val="BodyText"/>
      </w:pPr>
      <w:r>
        <w:t xml:space="preserve">Rotations are advocated as one of the most favoured approaches for Insecticide Resistance Management (IRM)</w:t>
      </w:r>
      <w:r>
        <w:t xml:space="preserve">[3]</w:t>
      </w:r>
      <w:r>
        <w:t xml:space="preserve">.</w:t>
      </w:r>
    </w:p>
    <w:p>
      <w:pPr>
        <w:pStyle w:val="BodyText"/>
      </w:pPr>
      <w:r>
        <w:t xml:space="preserve">In a rotation the insecticide used is changed on a set time interval irrespective of resistance levels. Sequential use, in contrast, denotes the practice of using an insecticide until resistance to it reaches a certain threshold and then switching to another. Different rotation time intervals can be considered, e.g. in vector control for Malaria, Indoor Residual Spraying may be repeated every year (around 10 anopheles mosquito generations) and Insecticide Treated Nets may be replaced every two years (around 20 generations). Multiples of these intervals could be used as the rotation interval. Multiple generational rotations like this contrast with the situation in agriculture where a rotation is sometimes more tightly defined as having an interval of a single generation</w:t>
      </w:r>
      <w:r>
        <w:t xml:space="preserve"> </w:t>
      </w:r>
      <w:r>
        <w:t xml:space="preserve">[4]</w:t>
      </w:r>
      <w:r>
        <w:t xml:space="preserve">.</w:t>
      </w:r>
    </w:p>
    <w:p>
      <w:pPr>
        <w:pStyle w:val="BodyText"/>
      </w:pPr>
      <w:r>
        <w:t xml:space="preserve">Here a modern modelling approach is described to allow an assessment of the potential benefits, in terms of the evolution of resistance, of rotations over sequences.</w:t>
      </w:r>
    </w:p>
    <w:p>
      <w:pPr>
        <w:pStyle w:val="Heading2"/>
      </w:pPr>
      <w:bookmarkStart w:id="26" w:name="methods"/>
      <w:bookmarkEnd w:id="26"/>
      <w:r>
        <w:t xml:space="preserve">Methods</w:t>
      </w:r>
    </w:p>
    <w:p>
      <w:pPr>
        <w:pStyle w:val="FirstParagraph"/>
      </w:pPr>
      <w:r>
        <w:t xml:space="preserve">A population genetic model was developed tracking the change in resistance allele frequency as consequence of the genetic determination of the resistance phenotype, and the deployment policy for the insecticides. The model uses a similar approach to that previously used to compare insecticide mixtures and sequences</w:t>
      </w:r>
      <w:r>
        <w:t xml:space="preserve"> </w:t>
      </w:r>
      <w:r>
        <w:t xml:space="preserve">[5]</w:t>
      </w:r>
      <w:r>
        <w:t xml:space="preserve">. The implementation is simpler here because for rotations and sequences there is only a need to follow one insecticide at a time and linkage disequilibrium can be ignored. The simpler implementation allows the model to be run for an unlimited number of insecticides. The algebra behind the model is described in the supplementary information.</w:t>
      </w:r>
    </w:p>
    <w:p>
      <w:pPr>
        <w:numPr>
          <w:numId w:val="1001"/>
          <w:ilvl w:val="0"/>
        </w:numPr>
      </w:pPr>
      <w:r>
        <w:t xml:space="preserve">Sequences : one insecticide is used until resistance threshold frequency (0.5 in this case) is reached, then switch to a new insecticide.</w:t>
      </w:r>
    </w:p>
    <w:p>
      <w:pPr>
        <w:numPr>
          <w:numId w:val="1001"/>
          <w:ilvl w:val="0"/>
        </w:numPr>
      </w:pPr>
      <w:r>
        <w:t xml:space="preserve">Rotations : use insecticide for set time (i.e. number of insect generations), switch to another.</w:t>
      </w:r>
    </w:p>
    <w:p>
      <w:pPr>
        <w:pStyle w:val="FirstParagraph"/>
      </w:pPr>
      <w:r>
        <w:t xml:space="preserve">In both cases the choice of the new insecticide to use was made by going through the list of available insecticides and choosing the next one for which resistance was below the threshold. Thus there is the potential to switch back to insecticides that had been used earlier in a model run if resistance had not reached the threshold or if resistance had declined below the threshold during a period when not in use. This means that the “sequential” policy is effectively a “rotate when resistant” policy but we use the former term for consistency with previous work.</w:t>
      </w:r>
      <w:r>
        <w:t xml:space="preserve"> </w:t>
      </w:r>
      <w:r>
        <w:rPr>
          <w:i/>
        </w:rPr>
        <w:t xml:space="preserve">todo cite different terms from Rex consortium review</w:t>
      </w:r>
      <w:r>
        <w:t xml:space="preserve"> </w:t>
      </w:r>
      <w:r>
        <w:t xml:space="preserve">For both rotations and sequences the simulation continues until no more insecticides remain below their resistance thresholds.</w:t>
      </w:r>
    </w:p>
    <w:p>
      <w:pPr>
        <w:pStyle w:val="BodyText"/>
      </w:pPr>
      <w:r>
        <w:t xml:space="preserve">Within the model inputs effect fitness as shown in Figure 1, differences in fitness lead to the changes in allele frequencies over time.</w:t>
      </w:r>
    </w:p>
    <w:p>
      <w:pPr>
        <w:pStyle w:val="BodyText"/>
      </w:pPr>
      <w:r>
        <w:rPr>
          <w:b/>
        </w:rPr>
        <w:t xml:space="preserve">Table 1. Model inputs and the ranges used in simulations</w:t>
      </w:r>
    </w:p>
    <w:tbl>
      <w:tblPr>
        <w:tblStyle w:val="TableNormal"/>
        <w:tblW w:type="pct" w:w="5000.0"/>
        <w:tblLook w:firstRow="1"/>
      </w:tblPr>
      <w:tblGrid>
        <w:gridCol w:w="2495"/>
        <w:gridCol w:w="4122"/>
        <w:gridCol w:w="650"/>
        <w:gridCol w:w="650"/>
      </w:tblGrid>
      <w:tr>
        <w:trPr>
          <w:cnfStyle w:firstRow="1"/>
        </w:trPr>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r>
      <w:tr>
        <w:tc>
          <w:p>
            <w:pPr>
              <w:pStyle w:val="Compact"/>
              <w:jc w:val="left"/>
            </w:pPr>
            <w:r>
              <w:t xml:space="preserve">Effectiveness</w:t>
            </w:r>
          </w:p>
        </w:tc>
        <w:tc>
          <w:p>
            <w:pPr>
              <w:pStyle w:val="Compact"/>
              <w:jc w:val="left"/>
            </w:pPr>
            <w:r>
              <w:t xml:space="preserve">proportion of susceptible (SS) insects killed by exposure to insecticide</w:t>
            </w:r>
          </w:p>
        </w:tc>
        <w:tc>
          <w:p>
            <w:pPr>
              <w:pStyle w:val="Compact"/>
              <w:jc w:val="left"/>
            </w:pPr>
            <w:r>
              <w:t xml:space="preserve">0.5</w:t>
            </w:r>
          </w:p>
        </w:tc>
        <w:tc>
          <w:p>
            <w:pPr>
              <w:pStyle w:val="Compact"/>
              <w:jc w:val="left"/>
            </w:pPr>
            <w:r>
              <w:t xml:space="preserve">1</w:t>
            </w:r>
          </w:p>
        </w:tc>
      </w:tr>
      <w:tr>
        <w:tc>
          <w:p>
            <w:pPr>
              <w:pStyle w:val="Compact"/>
              <w:jc w:val="left"/>
            </w:pPr>
            <w:r>
              <w:t xml:space="preserve">Exposure</w:t>
            </w:r>
          </w:p>
        </w:tc>
        <w:tc>
          <w:p>
            <w:pPr>
              <w:pStyle w:val="Compact"/>
              <w:jc w:val="left"/>
            </w:pPr>
            <w:r>
              <w:t xml:space="preserve">proportion of females exposed to insecticide</w:t>
            </w:r>
          </w:p>
        </w:tc>
        <w:tc>
          <w:p>
            <w:pPr>
              <w:pStyle w:val="Compact"/>
              <w:jc w:val="left"/>
            </w:pPr>
            <w:r>
              <w:t xml:space="preserve">0.4</w:t>
            </w:r>
          </w:p>
        </w:tc>
        <w:tc>
          <w:p>
            <w:pPr>
              <w:pStyle w:val="Compact"/>
              <w:jc w:val="left"/>
            </w:pPr>
            <w:r>
              <w:t xml:space="preserve">0.9</w:t>
            </w:r>
          </w:p>
        </w:tc>
      </w:tr>
      <w:tr>
        <w:tc>
          <w:p>
            <w:pPr>
              <w:pStyle w:val="Compact"/>
              <w:jc w:val="left"/>
            </w:pPr>
            <w:r>
              <w:t xml:space="preserve">Male exposure</w:t>
            </w:r>
          </w:p>
        </w:tc>
        <w:tc>
          <w:p>
            <w:pPr>
              <w:pStyle w:val="Compact"/>
              <w:jc w:val="left"/>
            </w:pPr>
            <w:r>
              <w:t xml:space="preserve">proportion of males exposed to insecticide as proportion of females</w:t>
            </w:r>
          </w:p>
        </w:tc>
        <w:tc>
          <w:p>
            <w:pPr>
              <w:pStyle w:val="Compact"/>
              <w:jc w:val="left"/>
            </w:pPr>
            <w:r>
              <w:t xml:space="preserve">0</w:t>
            </w:r>
          </w:p>
        </w:tc>
        <w:tc>
          <w:p>
            <w:pPr>
              <w:pStyle w:val="Compact"/>
              <w:jc w:val="left"/>
            </w:pPr>
            <w:r>
              <w:t xml:space="preserve">1</w:t>
            </w:r>
          </w:p>
        </w:tc>
      </w:tr>
      <w:tr>
        <w:tc>
          <w:p>
            <w:pPr>
              <w:pStyle w:val="Compact"/>
              <w:jc w:val="left"/>
            </w:pPr>
            <w:r>
              <w:t xml:space="preserve">Resistance restoration</w:t>
            </w:r>
          </w:p>
        </w:tc>
        <w:tc>
          <w:p>
            <w:pPr>
              <w:pStyle w:val="Compact"/>
              <w:jc w:val="left"/>
            </w:pPr>
            <w:r>
              <w:t xml:space="preserve">ability of resistance (RR) to restore fitness of insects exposed to insecticide</w:t>
            </w:r>
          </w:p>
        </w:tc>
        <w:tc>
          <w:p>
            <w:pPr>
              <w:pStyle w:val="Compact"/>
              <w:jc w:val="left"/>
            </w:pPr>
            <w:r>
              <w:t xml:space="preserve">0.1</w:t>
            </w:r>
          </w:p>
        </w:tc>
        <w:tc>
          <w:p>
            <w:pPr>
              <w:pStyle w:val="Compact"/>
              <w:jc w:val="left"/>
            </w:pPr>
            <w:r>
              <w:t xml:space="preserve">0.9</w:t>
            </w:r>
          </w:p>
        </w:tc>
      </w:tr>
      <w:tr>
        <w:tc>
          <w:p>
            <w:pPr>
              <w:pStyle w:val="Compact"/>
              <w:jc w:val="left"/>
            </w:pPr>
            <w:r>
              <w:t xml:space="preserve">Dominance of resistance</w:t>
            </w:r>
          </w:p>
        </w:tc>
        <w:tc>
          <w:p>
            <w:pPr>
              <w:pStyle w:val="Compact"/>
              <w:jc w:val="left"/>
            </w:pPr>
            <w:r>
              <w:t xml:space="preserve">sets fitness of heterozygous (SR) insects between that of SS &amp; RR in presence of insecticide</w:t>
            </w:r>
          </w:p>
        </w:tc>
        <w:tc>
          <w:p>
            <w:pStyle w:val="Compact"/>
          </w:p>
        </w:tc>
      </w:tr>
      <w:tr>
        <w:tc>
          <w:p>
            <w:pPr>
              <w:pStyle w:val="Compact"/>
              <w:jc w:val="left"/>
            </w:pPr>
            <w:r>
              <w:t xml:space="preserve">Frequency</w:t>
            </w:r>
          </w:p>
        </w:tc>
        <w:tc>
          <w:p>
            <w:pPr>
              <w:pStyle w:val="Compact"/>
              <w:jc w:val="left"/>
            </w:pPr>
            <w:r>
              <w:t xml:space="preserve">frequency of resistance alleles within the population</w:t>
            </w:r>
          </w:p>
        </w:tc>
        <w:tc>
          <w:p>
            <w:pPr>
              <w:pStyle w:val="Compact"/>
              <w:jc w:val="left"/>
            </w:pPr>
            <w:r>
              <w:t xml:space="preserve">0.005</w:t>
            </w:r>
          </w:p>
        </w:tc>
        <w:tc>
          <w:p>
            <w:pPr>
              <w:pStyle w:val="Compact"/>
              <w:jc w:val="left"/>
            </w:pPr>
            <w:r>
              <w:t xml:space="preserve">0.1</w:t>
            </w:r>
          </w:p>
        </w:tc>
      </w:tr>
      <w:tr>
        <w:tc>
          <w:p>
            <w:pPr>
              <w:pStyle w:val="Compact"/>
              <w:jc w:val="left"/>
            </w:pPr>
            <w:r>
              <w:t xml:space="preserve">Cost of resistance</w:t>
            </w:r>
          </w:p>
        </w:tc>
        <w:tc>
          <w:p>
            <w:pPr>
              <w:pStyle w:val="Compact"/>
              <w:jc w:val="left"/>
            </w:pPr>
            <w:r>
              <w:t xml:space="preserve">fitness of resistant (RR) insects in absence of insecticide</w:t>
            </w:r>
          </w:p>
        </w:tc>
        <w:tc>
          <w:p>
            <w:pPr>
              <w:pStyle w:val="Compact"/>
              <w:jc w:val="left"/>
            </w:pPr>
            <w:r>
              <w:t xml:space="preserve">0</w:t>
            </w:r>
          </w:p>
        </w:tc>
        <w:tc>
          <w:p>
            <w:pPr>
              <w:pStyle w:val="Compact"/>
              <w:jc w:val="left"/>
            </w:pPr>
            <w:r>
              <w:t xml:space="preserve">0.1</w:t>
            </w:r>
          </w:p>
        </w:tc>
      </w:tr>
      <w:tr>
        <w:tc>
          <w:p>
            <w:pPr>
              <w:pStyle w:val="Compact"/>
              <w:jc w:val="left"/>
            </w:pPr>
            <w:r>
              <w:t xml:space="preserve">Dominance of cost</w:t>
            </w:r>
          </w:p>
        </w:tc>
        <w:tc>
          <w:p>
            <w:pPr>
              <w:pStyle w:val="Compact"/>
              <w:jc w:val="left"/>
            </w:pPr>
            <w:r>
              <w:t xml:space="preserve">sets fitness of heterozygous (SR) insects between that of SS &amp; RR in absence of insecticide</w:t>
            </w:r>
          </w:p>
        </w:tc>
        <w:tc>
          <w:p>
            <w:pPr>
              <w:pStyle w:val="Compact"/>
              <w:jc w:val="left"/>
            </w:pPr>
            <w:r>
              <w:t xml:space="preserve">0.1</w:t>
            </w:r>
          </w:p>
        </w:tc>
        <w:tc>
          <w:p>
            <w:pPr>
              <w:pStyle w:val="Compact"/>
              <w:jc w:val="left"/>
            </w:pPr>
            <w:r>
              <w:t xml:space="preserve">0.9</w:t>
            </w:r>
          </w:p>
        </w:tc>
      </w:tr>
      <w:tr>
        <w:tc>
          <w:p>
            <w:pPr>
              <w:pStyle w:val="Compact"/>
              <w:jc w:val="left"/>
            </w:pPr>
            <w:r>
              <w:t xml:space="preserve">Insecticide number</w:t>
            </w:r>
          </w:p>
        </w:tc>
        <w:tc>
          <w:p>
            <w:pPr>
              <w:pStyle w:val="Compact"/>
              <w:jc w:val="left"/>
            </w:pPr>
            <w:r>
              <w:t xml:space="preserve">number of independent insecticides available</w:t>
            </w:r>
          </w:p>
        </w:tc>
        <w:tc>
          <w:p>
            <w:pPr>
              <w:pStyle w:val="Compact"/>
              <w:jc w:val="left"/>
            </w:pPr>
            <w:r>
              <w:t xml:space="preserve">2</w:t>
            </w:r>
          </w:p>
        </w:tc>
        <w:tc>
          <w:p>
            <w:pPr>
              <w:pStyle w:val="Compact"/>
              <w:jc w:val="left"/>
            </w:pPr>
            <w:r>
              <w:t xml:space="preserve">5</w:t>
            </w:r>
          </w:p>
        </w:tc>
      </w:tr>
      <w:tr>
        <w:tc>
          <w:p>
            <w:pPr>
              <w:pStyle w:val="Compact"/>
              <w:jc w:val="left"/>
            </w:pPr>
            <w:r>
              <w:t xml:space="preserve">Rotation interval</w:t>
            </w:r>
          </w:p>
        </w:tc>
        <w:tc>
          <w:p>
            <w:pPr>
              <w:pStyle w:val="Compact"/>
              <w:jc w:val="left"/>
            </w:pPr>
            <w:r>
              <w:t xml:space="preserve">number of generations to use insecticide before switching</w:t>
            </w:r>
          </w:p>
        </w:tc>
        <w:tc>
          <w:p>
            <w:pPr>
              <w:pStyle w:val="Compact"/>
              <w:jc w:val="left"/>
            </w:pPr>
            <w:r>
              <w:t xml:space="preserve">5</w:t>
            </w:r>
          </w:p>
        </w:tc>
        <w:tc>
          <w:p>
            <w:pPr>
              <w:pStyle w:val="Compact"/>
              <w:jc w:val="left"/>
            </w:pPr>
            <w:r>
              <w:t xml:space="preserve">50</w:t>
            </w:r>
          </w:p>
        </w:tc>
      </w:tr>
      <w:tr>
        <w:tc>
          <w:p>
            <w:pPr>
              <w:pStyle w:val="Compact"/>
              <w:jc w:val="left"/>
            </w:pPr>
            <w:r>
              <w:t xml:space="preserve">Coverage</w:t>
            </w:r>
          </w:p>
        </w:tc>
        <w:tc>
          <w:p>
            <w:pPr>
              <w:pStyle w:val="Compact"/>
              <w:jc w:val="left"/>
            </w:pPr>
            <w:r>
              <w:t xml:space="preserve">for scenarios with dispersal, the proportion of insects in the treated area rather than untreated refugia</w:t>
            </w:r>
          </w:p>
        </w:tc>
        <w:tc>
          <w:p>
            <w:pPr>
              <w:pStyle w:val="Compact"/>
              <w:jc w:val="left"/>
            </w:pPr>
            <w:r>
              <w:t xml:space="preserve">0.1</w:t>
            </w:r>
          </w:p>
        </w:tc>
        <w:tc>
          <w:p>
            <w:pPr>
              <w:pStyle w:val="Compact"/>
              <w:jc w:val="left"/>
            </w:pPr>
            <w:r>
              <w:t xml:space="preserve">0.9</w:t>
            </w:r>
          </w:p>
        </w:tc>
      </w:tr>
      <w:tr>
        <w:tc>
          <w:p>
            <w:pPr>
              <w:pStyle w:val="Compact"/>
              <w:jc w:val="left"/>
            </w:pPr>
            <w:r>
              <w:t xml:space="preserve">Dispersal</w:t>
            </w:r>
          </w:p>
        </w:tc>
        <w:tc>
          <w:p>
            <w:pPr>
              <w:pStyle w:val="Compact"/>
              <w:jc w:val="left"/>
            </w:pPr>
            <w:r>
              <w:t xml:space="preserve">proportion of population exchanged between treated and untreated areas per generation, 0=none, 1=random mixing</w:t>
            </w:r>
          </w:p>
        </w:tc>
        <w:tc>
          <w:p>
            <w:pPr>
              <w:pStyle w:val="Compact"/>
              <w:jc w:val="left"/>
            </w:pPr>
            <w:r>
              <w:t xml:space="preserve">0.1</w:t>
            </w:r>
          </w:p>
        </w:tc>
        <w:tc>
          <w:p>
            <w:pPr>
              <w:pStyle w:val="Compact"/>
              <w:jc w:val="left"/>
            </w:pPr>
            <w:r>
              <w:t xml:space="preserve">0.9</w:t>
            </w:r>
          </w:p>
        </w:tc>
      </w:tr>
    </w:tbl>
    <w:p>
      <w:pPr>
        <w:pStyle w:val="BodyText"/>
      </w:pPr>
      <w:r>
        <w:t xml:space="preserve">The model was run under four main scenarios :</w:t>
      </w:r>
    </w:p>
    <w:p>
      <w:pPr>
        <w:pStyle w:val="Compact"/>
        <w:numPr>
          <w:numId w:val="1002"/>
          <w:ilvl w:val="0"/>
        </w:numPr>
      </w:pPr>
      <w:r>
        <w:t xml:space="preserve">baseline : no resistance fitness costs or dispersal to/from untreated refugia</w:t>
      </w:r>
    </w:p>
    <w:p>
      <w:pPr>
        <w:pStyle w:val="Compact"/>
        <w:numPr>
          <w:numId w:val="1002"/>
          <w:ilvl w:val="0"/>
        </w:numPr>
      </w:pPr>
      <w:r>
        <w:t xml:space="preserve">fitness costs of resistance added</w:t>
      </w:r>
    </w:p>
    <w:p>
      <w:pPr>
        <w:pStyle w:val="Compact"/>
        <w:numPr>
          <w:numId w:val="1002"/>
          <w:ilvl w:val="0"/>
        </w:numPr>
      </w:pPr>
      <w:r>
        <w:t xml:space="preserve">dispersal link to untreated areas (no costs)</w:t>
      </w:r>
    </w:p>
    <w:p>
      <w:pPr>
        <w:pStyle w:val="Compact"/>
        <w:numPr>
          <w:numId w:val="1002"/>
          <w:ilvl w:val="0"/>
        </w:numPr>
      </w:pPr>
      <w:r>
        <w:t xml:space="preserve">costs and dispersal</w:t>
      </w:r>
    </w:p>
    <w:p>
      <w:pPr>
        <w:pStyle w:val="FirstParagraph"/>
      </w:pPr>
      <w:r>
        <w:t xml:space="preserve">For each scenario 10,000 runs were performed randomly selecting inputs according to the ranges specified in Table 1 using a uniform distribution in all cases.</w:t>
      </w:r>
    </w:p>
    <w:p>
      <w:pPr>
        <w:pStyle w:val="Heading4"/>
      </w:pPr>
      <w:bookmarkStart w:id="27" w:name="assessing-relative-performance-of-insecticide-use-strategies"/>
      <w:bookmarkEnd w:id="27"/>
      <w:r>
        <w:t xml:space="preserve">Assessing relative performance of insecticide use strategies</w:t>
      </w:r>
    </w:p>
    <w:p>
      <w:pPr>
        <w:pStyle w:val="FirstParagraph"/>
      </w:pPr>
      <w:r>
        <w:rPr>
          <w:i/>
        </w:rPr>
        <w:t xml:space="preserve">todo change this bit, we could actually use time-to-resistance for all strategies ?</w:t>
      </w:r>
      <w:r>
        <w:t xml:space="preserve"> </w:t>
      </w:r>
      <w:r>
        <w:rPr>
          <w:i/>
        </w:rPr>
        <w:t xml:space="preserve">make it clearer exactly what we do</w:t>
      </w:r>
      <w:r>
        <w:t xml:space="preserve"> </w:t>
      </w:r>
      <w:r>
        <w:t xml:space="preserve">It is necessary to choose a measure to quantify the performance of an insecticide-use strategy and enable comparison with an alternative. For this we summed the number of generations when an insecticide was deployed and the resistance allele frequency for that insecticide was below 0.5. This allowed comparison between strategies using a variable number of insecticides. Previously time-to-resistance, namely the number of generations it takes to reach a defined resistance threshold (usually a resistance allele frequency of 0.5), was used. Using time-to-resistance worked when considering just two insecticides, but when the number of insecticides is a variable it is not sufficient.</w:t>
      </w:r>
    </w:p>
    <w:p>
      <w:pPr>
        <w:pStyle w:val="Heading2"/>
      </w:pPr>
      <w:bookmarkStart w:id="28" w:name="results"/>
      <w:bookmarkEnd w:id="28"/>
      <w:r>
        <w:t xml:space="preserve">Results</w:t>
      </w:r>
    </w:p>
    <w:p>
      <w:pPr>
        <w:pStyle w:val="Heading4"/>
      </w:pPr>
      <w:bookmarkStart w:id="29" w:name="results1.-form-of-resistance-evolution-with-and-without-costs-and-dispersal."/>
      <w:bookmarkEnd w:id="29"/>
      <w:r>
        <w:t xml:space="preserve">Results1. form of resistance evolution with and without costs and dispersal.</w:t>
      </w:r>
    </w:p>
    <w:p>
      <w:pPr>
        <w:pStyle w:val="FirstParagraph"/>
      </w:pPr>
      <w:r>
        <w:t xml:space="preserve">Example model runs are shown with no costs or dispersal (Fig 2), with just resistance costs (Fig 3) and with just dispersal from untreated refugia (Fig 4).</w:t>
      </w:r>
    </w:p>
    <w:p>
      <w:pPr>
        <w:pStyle w:val="BodyText"/>
      </w:pPr>
      <w:r>
        <w:t xml:space="preserve">When there are no resistance fitness costs or dispersal links to untreated refugia resistance frequencies do not decline when an insecticide is not in use (Fig 2). Thus for sequences once resistance thresholds are reached the resistance frequencies remain at that level and the insecticide cannot be re-used. For rotations resistance frequencies step upwards when insecticides are in use and remain at a plateau when they are not. If the rotation interval is short enough then the insecticide can be used a few times before the resistance thresholds are reached.</w:t>
      </w:r>
    </w:p>
    <w:p>
      <w:pPr>
        <w:pStyle w:val="BodyText"/>
      </w:pPr>
      <w:r>
        <w:rPr>
          <w:i/>
        </w:rPr>
        <w:t xml:space="preserve">todo continue describing the example runs first, before talking about overall results</w:t>
      </w:r>
    </w:p>
    <w:p>
      <w:pPr>
        <w:pStyle w:val="Heading3"/>
      </w:pPr>
      <w:bookmarkStart w:id="30" w:name="results2-comparing-rotations-and-sequences-across-model-runs."/>
      <w:bookmarkEnd w:id="30"/>
      <w:r>
        <w:t xml:space="preserve">Results2 : comparing rotations and sequences across model runs.</w:t>
      </w:r>
    </w:p>
    <w:p>
      <w:pPr>
        <w:pStyle w:val="FirstParagraph"/>
      </w:pPr>
      <w:r>
        <w:t xml:space="preserve">In all the example runs shown the resistance threshold (allele frequency of 0.5) was reached for all insecticides within the course 500 generations which was the maximum limit imposed in the model. There were many model runs [</w:t>
      </w:r>
      <w:r>
        <w:rPr>
          <w:i/>
        </w:rPr>
        <w:t xml:space="preserve">quantify later when run finalised</w:t>
      </w:r>
      <w:r>
        <w:t xml:space="preserve">] in which resistance frequencies for at least some insecticides were below thresholds at the end of 500 generations. Such a run could be considered a successful strategy given the conditions of the scenario because insecticides below the resistance threshold are still available to be used.</w:t>
      </w:r>
    </w:p>
    <w:p>
      <w:pPr>
        <w:pStyle w:val="BodyText"/>
      </w:pPr>
      <w:r>
        <w:t xml:space="preserve">Thus to aid the comparison of rotations and sequences model runs can be broadly classified into four groups :</w:t>
      </w:r>
      <w:r>
        <w:t xml:space="preserve"> </w:t>
      </w:r>
      <w:r>
        <w:t xml:space="preserve">1. both strategies succeeded : for both rotations and sequences resistance thresholds for all insecticides not reached within 500 generations.</w:t>
      </w:r>
      <w:r>
        <w:t xml:space="preserve"> </w:t>
      </w:r>
      <w:r>
        <w:t xml:space="preserve">2. neither strategy succeeded</w:t>
      </w:r>
      <w:r>
        <w:t xml:space="preserve"> </w:t>
      </w:r>
      <w:r>
        <w:t xml:space="preserve">3. rotation only succeeded</w:t>
      </w:r>
      <w:r>
        <w:t xml:space="preserve"> </w:t>
      </w:r>
      <w:r>
        <w:t xml:space="preserve">4. sequence only succeeded</w:t>
      </w:r>
    </w:p>
    <w:p>
      <w:pPr>
        <w:pStyle w:val="BodyText"/>
      </w:pPr>
      <w:r>
        <w:t xml:space="preserve">The number of model runs in each of these groups for the different scenarios are shown in Fig 5. In the base scenario with no costs or dispersal (Fig 5A) the majority of runs do not succeed, a small proportion succeed for both strategies and none succeed for either strategy alone. When costs of reistance are added (Fig 5B) more runs succeed for both strategies, up to about half of those that succeed for neither, and a small proportion (&lt; 4%) succeed for rotations alone. Adding both costs and dispersal results in more runs succeeding for both than neither (Fig 5C).</w:t>
      </w:r>
    </w:p>
    <w:p>
      <w:pPr>
        <w:pStyle w:val="BodyText"/>
      </w:pPr>
      <w:r>
        <w:t xml:space="preserve">To look at the potential benefit of rotations the number of generations below resistance thresholds was compared across strategies. This will be influenced by the previous analysis because only those runs that do not succeed for both strategies can generate a difference between them.</w:t>
      </w:r>
    </w:p>
    <w:p>
      <w:pPr>
        <w:pStyle w:val="BodyText"/>
      </w:pPr>
      <w:r>
        <w:t xml:space="preserve">When there were no costs or dispersal there was no difference between rotations and sequences in the number of generations below the resistance threshold (Fig 6A) (for comparison with other strategies the results are grouped into those between plus and minus 1%). With fitness costs included 80% of model runs, similar to those in the previous section, gave no difference between rotations and sequences in the number of generations below the resistance threshold. In contrast, 7% of model runs generated an advantage of greater than 20% for rotations over sequences (Fig 6B). Dispersal from untreated refugia gives smaller benefits of rotations over sequences and in fewer runs (Fig 6C). With both costs and dispersal the benefits of rotations are similar to when runs have costs alone (Fig 6D).</w:t>
      </w:r>
    </w:p>
    <w:p>
      <w:pPr>
        <w:pStyle w:val="Heading4"/>
      </w:pPr>
      <w:bookmarkStart w:id="31" w:name="runs-where-rotations-have-substantial-advantage-over-sequences"/>
      <w:bookmarkEnd w:id="31"/>
      <w:r>
        <w:t xml:space="preserve">Runs where rotations have substantial advantage over sequences</w:t>
      </w:r>
    </w:p>
    <w:p>
      <w:pPr>
        <w:pStyle w:val="FirstParagraph"/>
      </w:pPr>
      <w:r>
        <w:rPr>
          <w:i/>
        </w:rPr>
        <w:t xml:space="preserve">show violin plots here ?</w:t>
      </w:r>
    </w:p>
    <w:p>
      <w:pPr>
        <w:pStyle w:val="BodyText"/>
      </w:pPr>
      <w:r>
        <w:t xml:space="preserve">As shown in Fig 4.2 some runs with costs of resistance can show substantial advantages for rotations over sequences. Examples of one such run is shown in Fig 5.</w:t>
      </w:r>
    </w:p>
    <w:p>
      <w:pPr>
        <w:pStyle w:val="BodyText"/>
      </w:pPr>
      <w:r>
        <w:t xml:space="preserve">A Partial Rank Correlation analysis identified that of the inputs, dominance of cost and dominance of selection had the greatest influence on the difference between rotations and sequences when resistance costs were included (Fig 6). A combination of high values of dominance of cost and low values for dominance of selection are required to give the greatest advantages to rotations, but do not guarantee this advantage (Fig 7).</w:t>
      </w:r>
    </w:p>
    <w:p>
      <w:pPr>
        <w:pStyle w:val="Heading2"/>
      </w:pPr>
      <w:bookmarkStart w:id="32" w:name="discussion"/>
      <w:bookmarkEnd w:id="32"/>
      <w:r>
        <w:t xml:space="preserve">Discussion</w:t>
      </w:r>
    </w:p>
    <w:p>
      <w:pPr>
        <w:pStyle w:val="FirstParagraph"/>
      </w:pPr>
      <w:r>
        <w:t xml:space="preserve">The model shows that rotations and sequences most often have very similar performance (within 1 %) in terms of time to reach resistance thresholds (Fig 6).</w:t>
      </w:r>
    </w:p>
    <w:p>
      <w:pPr>
        <w:pStyle w:val="BodyText"/>
      </w:pPr>
      <w:r>
        <w:rPr>
          <w:i/>
        </w:rPr>
        <w:t xml:space="preserve">todo add something about how costs and dispersal generally improve the performance of both strategies</w:t>
      </w:r>
      <w:r>
        <w:t xml:space="preserve"> </w:t>
      </w:r>
      <w:r>
        <w:rPr>
          <w:i/>
        </w:rPr>
        <w:t xml:space="preserve">todo add about how rotations generally perform better relative to sequences under 'intermediate' scenarios. In 'better' scenarios both strategies do equally well and in 'poorer' scenarios they do equally badly.</w:t>
      </w:r>
    </w:p>
    <w:p>
      <w:pPr>
        <w:pStyle w:val="Compact"/>
        <w:numPr>
          <w:numId w:val="1003"/>
          <w:ilvl w:val="0"/>
        </w:numPr>
      </w:pPr>
      <w:r>
        <w:t xml:space="preserve">rotations and sequences give the same results when there are no costs or dispersal.</w:t>
      </w:r>
    </w:p>
    <w:p>
      <w:pPr>
        <w:pStyle w:val="Compact"/>
        <w:numPr>
          <w:numId w:val="1003"/>
          <w:ilvl w:val="0"/>
        </w:numPr>
      </w:pPr>
      <w:r>
        <w:t xml:space="preserve">with resistance costs, 80% of runs are the same for rotations and sequences, but 6-7% of runs have &gt; 20% advantage for rotations</w:t>
      </w:r>
    </w:p>
    <w:p>
      <w:pPr>
        <w:pStyle w:val="Compact"/>
        <w:numPr>
          <w:numId w:val="1003"/>
          <w:ilvl w:val="0"/>
        </w:numPr>
      </w:pPr>
      <w:r>
        <w:t xml:space="preserve">with dispersal from untreated refugia but no costs, small advantage of rotations but very few runs &lt; 0.1% have &gt;20% advantage.</w:t>
      </w:r>
    </w:p>
    <w:p>
      <w:pPr>
        <w:pStyle w:val="FirstParagraph"/>
      </w:pPr>
      <w:r>
        <w:t xml:space="preserve">This can be understood intuitively. When there are no costs, the dynamics are the same, it is simply that sequential deployment proceeds in a few, larger steps while rotations proceeds in more numerous smaller steps; both reach the same point in around the same time. However dominance effects on cost and resistance can act to keep frequencies low in a rotations policy. Recall that at low frequencies of resistance most resistance alleles are present as heterozygotes RS and only a vey small proportions heterozygotes. However costs are dominant and still act at low frequencies. This is illustrated on Figure Y. Relatively rapid rotations keep the allele frequencies at the LH side of Figure Y where costs during the periods when the insecticide is not deployed greatly outweigh the selection for IR during the periods when the insecticide is deployed. We believe the explanation is therefore that rotations keep allele frequencies in the parameter space to the left of Figure Y and hence acts to slow the evolution of IR compared to sequences which allow frequencies to rise to relatively high levels before the insecticide is replaced. (does this sound reasonable??). Note also that starting frequency, as expected, had an impact (Figure 7), lower starting frequencies slightly favouring rotations by allowing more time in the “low frequency” parameter space.</w:t>
      </w:r>
    </w:p>
    <w:p>
      <w:pPr>
        <w:pStyle w:val="BodyText"/>
      </w:pPr>
      <w:r>
        <w:t xml:space="preserve">In rare circumstances, when there are costs of resistance, rotations can lead to the resistance frequencies for a group of insecticides being kept below resistance thresholds for the length of the simulations where sequences run out of insecticides within around 100 generations. Is it possible that these rare circumstances where parameter values are 'just-right' could be implemented operationally ? The problem is that these rare circumstances rely on high costs of resistance, high dominance of these costs and low dominance of the selection for the resistance itself. These parameters are all not easy to measure and there isn't agreement on their likely values</w:t>
      </w:r>
      <w:r>
        <w:t xml:space="preserve"> </w:t>
      </w:r>
      <w:r>
        <w:t xml:space="preserve">[7]</w:t>
      </w:r>
      <w:r>
        <w:t xml:space="preserve">.</w:t>
      </w:r>
    </w:p>
    <w:p>
      <w:pPr>
        <w:pStyle w:val="BodyText"/>
      </w:pPr>
      <w:r>
        <w:t xml:space="preserve">Note however that this combination of recessive resistance and high dominance costs are exactly the features most desirable in any insecticide irrespective of how it is deployed. We discuss fitness below but note here that it is very difficult to maintain insecticide concentration at the level required to make resistance recessive. Concentrations decay post-application in most deployment strategies and this cause resistance to gradually change from being recessive to being dominant; see Figure 1 of</w:t>
      </w:r>
      <w:r>
        <w:t xml:space="preserve"> </w:t>
      </w:r>
      <w:r>
        <w:t xml:space="preserve">[5]</w:t>
      </w:r>
      <w:r>
        <w:t xml:space="preserve"> </w:t>
      </w:r>
      <w:r>
        <w:t xml:space="preserve">and our more extensive discussion in [cite South et al WoS manuscript].</w:t>
      </w:r>
    </w:p>
    <w:p>
      <w:pPr>
        <w:pStyle w:val="BodyText"/>
      </w:pPr>
      <w:r>
        <w:t xml:space="preserve">The importance of resistance costs for substantial evolutionary benefits of rotations over sequences points to the importance of the debate over the fitness costs of insecticide resistance e.g.</w:t>
      </w:r>
      <w:r>
        <w:t xml:space="preserve"> </w:t>
      </w:r>
      <w:r>
        <w:t xml:space="preserve">[7]</w:t>
      </w:r>
      <w:r>
        <w:t xml:space="preserve">.</w:t>
      </w:r>
      <w:r>
        <w:t xml:space="preserve"> </w:t>
      </w:r>
      <w:r>
        <w:rPr>
          <w:i/>
        </w:rPr>
        <w:t xml:space="preserve">extend this discussion of fitness costs</w:t>
      </w:r>
    </w:p>
    <w:p>
      <w:pPr>
        <w:pStyle w:val="BodyText"/>
      </w:pPr>
      <w:r>
        <w:t xml:space="preserve">We also found frequency of rotations had little effect. This is important in the control of vectors of human diseases such as malaria and dengue. These predominantly occur in resource-poor areas often with poor healthcare infrastructure. Experience suggests that rotation targets would often be missed (e.g rotations occur approximately every 15 generations rather than the planned “official” 10 generations) but our simulations suggest this would not fatally undermine a rotations policy.</w:t>
      </w:r>
    </w:p>
    <w:p>
      <w:pPr>
        <w:pStyle w:val="Heading3"/>
      </w:pPr>
      <w:bookmarkStart w:id="33" w:name="caveats"/>
      <w:bookmarkEnd w:id="33"/>
      <w:r>
        <w:t xml:space="preserve">Caveats</w:t>
      </w:r>
    </w:p>
    <w:p>
      <w:pPr>
        <w:pStyle w:val="FirstParagraph"/>
      </w:pPr>
      <w:r>
        <w:t xml:space="preserve">The model does not include the potential effects of modifier genes ameliorating the costs of resistance alleles. To include this would require a more detailed model tracking linkage disequilibrium between each resistance locus and its modifier. It has been suggested that rotations could be favoured as a strategy because they keep resistance frequences lower and restrict selection pressure for modifier genes</w:t>
      </w:r>
      <w:r>
        <w:t xml:space="preserve"> </w:t>
      </w:r>
      <w:r>
        <w:t xml:space="preserve">[3]</w:t>
      </w:r>
      <w:r>
        <w:t xml:space="preserve">. However, there is little evidence to support the existence of such modifier genes in insectide resistance []. Even with the existence of modifier genes it is unlikely that they would provide much of an advantage to rotations in the scenarios we describe. In the modelled scenarios the use of an insecticide is stopped when the resistance frequency for that insecticide reaches 0.5. Thus in all scenarios resistance frequencies do not remain at high levels for long. In this situation it seems unlikely that modifiers would be selected for.</w:t>
      </w:r>
    </w:p>
    <w:p>
      <w:pPr>
        <w:pStyle w:val="Heading3"/>
      </w:pPr>
      <w:bookmarkStart w:id="34" w:name="conclusions"/>
      <w:bookmarkEnd w:id="34"/>
      <w:r>
        <w:t xml:space="preserve">Conclusions</w:t>
      </w:r>
    </w:p>
    <w:p>
      <w:pPr>
        <w:pStyle w:val="FirstParagraph"/>
      </w:pPr>
      <w:r>
        <w:t xml:space="preserve">In their effect on the evolution of insecticide resistance, rotations and sequences are most often the same. If costs of resistance are included, infrequently (less than 7% of model runs set between plausible limits) there are substantial benefits to the rotation strategy over a sequence. There was never a substantial benefit of a sequence over a rotation. Whether or not insecticide rotations are predicted to offer sizeable benefits over sequences is dependent on coarse and fine scale issues about the nature of insecticide resistance that are yet to be agreed upon. The model shows that resistance costs are necessary to provide a substantial evolutionary advantage to rotations. However even when these requirements are satisfied particular combinations of inputs are required to generate the advantage of rotations.</w:t>
      </w:r>
    </w:p>
    <w:p>
      <w:pPr>
        <w:pStyle w:val="BodyText"/>
      </w:pPr>
      <w:r>
        <w:t xml:space="preserve">The model only compares rotations and sequences in terms of their effect on the evolution of resistance. There are other operational reasons for why a sequence or a rotation may be favoured.</w:t>
      </w:r>
    </w:p>
    <w:p>
      <w:pPr>
        <w:pStyle w:val="BodyText"/>
      </w:pPr>
      <w:r>
        <w:t xml:space="preserve">In summary, we show that rotations are invariably better than sequential use, although the difference may often be small (figure 4); certainly rotations should not be seen as a panacea capable of removing the threat of resistance evolution. Rotations may have a large impact if fitness costs are prints and dominant (these are genetic/physiological factors outside our control) and if resistance can be kept recessive. The latter is under our control to some extent (fig 1 of Levick et al ) but it is extremely difficult to deploy and maintain insecticide concentrations at levels that ensure recessively (cite WoS ms): as concentrations decline resistance become dominant and any befits of rotations largely disappear.</w:t>
      </w:r>
    </w:p>
    <w:p>
      <w:pPr>
        <w:pStyle w:val="Heading2"/>
      </w:pPr>
      <w:bookmarkStart w:id="35" w:name="todo"/>
      <w:bookmarkEnd w:id="35"/>
      <w:r>
        <w:t xml:space="preserve">TODO</w:t>
      </w:r>
    </w:p>
    <w:p>
      <w:pPr>
        <w:pStyle w:val="FirstParagraph"/>
      </w:pPr>
      <w:r>
        <w:rPr>
          <w:i/>
        </w:rPr>
        <w:t xml:space="preserve">add to methods description of how fitness determined in model, move &amp; modify fig 1</w:t>
      </w:r>
      <w:r>
        <w:t xml:space="preserve"> </w:t>
      </w:r>
      <w:r>
        <w:rPr>
          <w:i/>
        </w:rPr>
        <w:t xml:space="preserve">try to come up with brief name for model output to make it easier to refer to it later</w:t>
      </w:r>
      <w:r>
        <w:t xml:space="preserve"> </w:t>
      </w:r>
      <w:r>
        <w:rPr>
          <w:i/>
        </w:rPr>
        <w:t xml:space="preserve">add caveat about polygenic resistance</w:t>
      </w:r>
      <w:r>
        <w:t xml:space="preserve"> </w:t>
      </w:r>
      <w:r>
        <w:rPr>
          <w:i/>
        </w:rPr>
        <w:t xml:space="preserve">The caption to each graph needs to have the list of parameter values used to generate them</w:t>
      </w:r>
      <w:r>
        <w:t xml:space="preserve"> </w:t>
      </w:r>
      <w:r>
        <w:rPr>
          <w:i/>
        </w:rPr>
        <w:t xml:space="preserve">work on Ians fig Y to help explanation</w:t>
      </w:r>
    </w:p>
    <w:p>
      <w:pPr>
        <w:pStyle w:val="BodyText"/>
      </w:pPr>
    </w:p>
    <w:p>
      <w:pPr>
        <w:pStyle w:val="Heading2"/>
      </w:pPr>
      <w:bookmarkStart w:id="36" w:name="figures"/>
      <w:bookmarkEnd w:id="36"/>
      <w:r>
        <w:t xml:space="preserve">Figures</w:t>
      </w:r>
    </w:p>
    <w:p>
      <w:pPr>
        <w:pStyle w:val="FigureWithCaption"/>
      </w:pPr>
      <w:r>
        <w:drawing>
          <wp:inline>
            <wp:extent cx="3810000" cy="2540000"/>
            <wp:effectExtent b="0" l="0" r="0" t="0"/>
            <wp:docPr descr="Figure 1. [todo need to modify caption from MJ paper, start by saying that only in left panel during application of the insecticide]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istance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resistance restoration=0.5 which 'restores' half of the fitness lost due to the insecticide, dominance of resistance=0.7 which sets the fitness of the SR closer to RR than SS. Resistance cost=0.3 which reduces fitness in the absence of the insecticide from 1 to 0.7, and dominance of cost=0.8 which sets fitness of SR close to RR." id="1" name="Picture"/>
            <a:graphic>
              <a:graphicData uri="http://schemas.openxmlformats.org/drawingml/2006/picture">
                <pic:pic>
                  <pic:nvPicPr>
                    <pic:cNvPr descr="pap3figs/Fig1-1.tif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todo need to modify caption from MJ paper, start by saying that only in left panel during application of the insecticide]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istance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resistance restoration=0.5 which 'restores' half of the fitness lost due to the insecticide, dominance of resistance=0.7 which sets the fitness of the SR closer to RR than SS. Resistance cost=0.3 which reduces fitness in the absence of the insecticide from 1 to 0.7, and dominance of cost=0.8 which sets fitness of SR close to RR.</w:t>
      </w:r>
    </w:p>
    <w:p>
      <w:pPr>
        <w:pStyle w:val="BodyText"/>
      </w:pPr>
    </w:p>
    <w:p>
      <w:pPr>
        <w:pStyle w:val="FigureWithCaption"/>
      </w:pPr>
      <w:r>
        <w:drawing>
          <wp:inline>
            <wp:extent cx="3810000" cy="2540000"/>
            <wp:effectExtent b="0" l="0" r="0" t="0"/>
            <wp:docPr descr="Figure 2. Comparing the increase in resistance frequencies over time for a rotation and a sequence when there no resistance fitness costs or dispersal from untreated refugia. The upper plot shows a rotation with a regular interval of 10 generations and the lower plot a sequence in which the insecticide is changed when a resistance threshold of 0.5 is reached. In this example the rotation and the sequence reach the endpoint, with all insecticides having a resistance frequency above 0.5, at the same time. For the sequence the resistance frequency for each insecticide increases to reach the threshold in one step and that insecticide cannot be used again. For the rotation the resistance frequency for each insecticide increases in shorter steps while it is in use and remains at the constant level while not. There are three insecticides, the resistance frequency for each is shown in the sub-plots, and the shaded boxes within each sub-plot show when that insecticide was in use. All other inputs are kept constant between the rotation and the sequence. Effectiveness=0.7, exposure=0.7, male exposure proportion=0.5, resistance restoration=0.5, dominance of resistance=1." id="1" name="Picture"/>
            <a:graphic>
              <a:graphicData uri="http://schemas.openxmlformats.org/drawingml/2006/picture">
                <pic:pic>
                  <pic:nvPicPr>
                    <pic:cNvPr descr="pap3figs/Fig2-1.tif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Comparing the increase in resistance frequencies over time for a rotation and a sequence when there no resistance fitness costs or dispersal from untreated refugia. The upper plot shows a rotation with a regular interval of 10 generations and the lower plot a sequence in which the insecticide is changed when a resistance threshold of 0.5 is reached. In this example the rotation and the sequence reach the endpoint, with all insecticides having a resistance frequency above 0.5, at the same time. For the sequence the resistance frequency for each insecticide increases to reach the threshold in one step and that insecticide cannot be used again. For the rotation the resistance frequency for each insecticide increases in shorter steps while it is in use and remains at the constant level while not. There are three insecticides, the resistance frequency for each is shown in the sub-plots, and the shaded boxes within each sub-plot show when that insecticide was in use. All other inputs are kept constant between the rotation and the sequence. Effectiveness=0.7, exposure=0.7, male exposure proportion=0.5, resistance restoration=0.5, dominance of resistance=1.</w:t>
      </w:r>
    </w:p>
    <w:p>
      <w:pPr>
        <w:pStyle w:val="BodyText"/>
      </w:pPr>
    </w:p>
    <w:p>
      <w:pPr>
        <w:pStyle w:val="FigureWithCaption"/>
      </w:pPr>
      <w:r>
        <w:drawing>
          <wp:inline>
            <wp:extent cx="3810000" cy="2540000"/>
            <wp:effectExtent b="0" l="0" r="0" t="0"/>
            <wp:docPr descr="Figure 3. Comparing the increase in resistance frequencies over time for a rotation and a sequence when there are resistance fitness costs. The upper plot shows a rotation with a regular interval and the lower plot a sequence when the insecticide is changed when a resistance threshold of 0.5 is reached. In this example the rotation lasts longer than the sequence. For the sequence the resistance frequency for each insecticide increases to reach the threshold in one step but in contrast to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7, exposure=0.7, male exposure proportion=0.5, resistance restoration=0.5, dominance of resistance=1, cost=0.05, dominance of cost=1." id="1" name="Picture"/>
            <a:graphic>
              <a:graphicData uri="http://schemas.openxmlformats.org/drawingml/2006/picture">
                <pic:pic>
                  <pic:nvPicPr>
                    <pic:cNvPr descr="pap3figs/Fig3-1.tif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Comparing the increase in resistance frequencies over time for a rotation and a sequence when there are resistance fitness costs. The upper plot shows a rotation with a regular interval and the lower plot a sequence when the insecticide is changed when a resistance threshold of 0.5 is reached. In this example the rotation lasts longer than the sequence. For the sequence the resistance frequency for each insecticide increases to reach the threshold in one step but in contrast to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7, exposure=0.7, male exposure proportion=0.5, resistance restoration=0.5, dominance of resistance=1, cost=0.05, dominance of cost=1.</w:t>
      </w:r>
    </w:p>
    <w:p>
      <w:pPr>
        <w:pStyle w:val="BodyText"/>
      </w:pPr>
    </w:p>
    <w:p>
      <w:pPr>
        <w:pStyle w:val="FigureWithCaption"/>
      </w:pPr>
      <w:r>
        <w:drawing>
          <wp:inline>
            <wp:extent cx="3810000" cy="2540000"/>
            <wp:effectExtent b="0" l="0" r="0" t="0"/>
            <wp:docPr descr="Figure 4. Comparing the increase in resistance frequencies over time for a rotation and a sequence with dispersal from untreated refugia. The upper plot shows a rotation with a regular interval and the lower plot a sequence when the insecticide is changed when a resistance threshold of 0.5 is reached. In this example the rotation and the sequence last the same time. In both cases the resistance frequencies in the treated areas (red lines) increase when an insecticide is in use. Resistance frequencies in the untreated areas (blue lines) increase after those in the treated areas as a result of dispersal from the treated areas. When an insecticide stops being used the resistance frequency in the treated area declines due to dispersal from the untreated area. For the sequence the resistance frequency for each insecticide increases to reach the threshold in one step and consistent with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7, exposure=0.7, male exposure proportion=0.5, resistance restoration=0.5, dominance of resistance=1, cost=0, coverage=0.5, dispersal=0.1." id="1" name="Picture"/>
            <a:graphic>
              <a:graphicData uri="http://schemas.openxmlformats.org/drawingml/2006/picture">
                <pic:pic>
                  <pic:nvPicPr>
                    <pic:cNvPr descr="pap3figs/Fig4-1.tif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Comparing the increase in resistance frequencies over time for a rotation and a sequence with dispersal from untreated refugia. The upper plot shows a rotation with a regular interval and the lower plot a sequence when the insecticide is changed when a resistance threshold of 0.5 is reached. In this example the rotation and the sequence last the same time. In both cases the resistance frequencies in the treated areas (red lines) increase when an insecticide is in use. Resistance frequencies in the untreated areas (blue lines) increase after those in the treated areas as a result of dispersal from the treated areas. When an insecticide stops being used the resistance frequency in the treated area declines due to dispersal from the untreated area. For the sequence the resistance frequency for each insecticide increases to reach the threshold in one step and consistent with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7, exposure=0.7, male exposure proportion=0.5, resistance restoration=0.5, dominance of resistance=1, cost=0, coverage=0.5, dispersal=0.1.</w:t>
      </w:r>
    </w:p>
    <w:p>
      <w:pPr>
        <w:pStyle w:val="BodyText"/>
      </w:pPr>
    </w:p>
    <w:p>
      <w:pPr>
        <w:pStyle w:val="FigureWithCaption"/>
      </w:pPr>
      <w:r>
        <w:drawing>
          <wp:inline>
            <wp:extent cx="3810000" cy="2540000"/>
            <wp:effectExtent b="0" l="0" r="0" t="0"/>
            <wp:docPr descr="Figure 5. Success of model runs under different scenarios and strategies. Model runs classed as a success if there are still insecticides for which resistance is below the threshold of 0.5 after 500 generations (circa 50 years for Anopheles). With no costs or dispersal both strategies succeeded in around 5% of runs and neither did in 95%. When costs alone were included the proportion of runs in which both, neither and rotation succeeded was 38%, 60% and 2%. When dispersal alone was included both strategies succeeded in 20% or runs and neither did in 80%, in only 0.1% of runs did rotation alone succeed." id="1" name="Picture"/>
            <a:graphic>
              <a:graphicData uri="http://schemas.openxmlformats.org/drawingml/2006/picture">
                <pic:pic>
                  <pic:nvPicPr>
                    <pic:cNvPr descr="pap3figs/Fig5-1.tif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Success of model runs under different scenarios and strategies. Model runs classed as a success if there are still insecticides for which resistance is below the threshold of 0.5 after 500 generations (circa 50 years for Anopheles). With no costs or dispersal both strategies succeeded in around 5% of runs and neither did in 95%. When costs alone were included the proportion of runs in which both, neither and rotation succeeded was 38%, 60% and 2%. When dispersal alone was included both strategies succeeded in 20% or runs and neither did in 80%, in only 0.1% of runs did rotation alone succeed.</w:t>
      </w:r>
    </w:p>
    <w:p>
      <w:pPr>
        <w:pStyle w:val="BodyText"/>
      </w:pPr>
    </w:p>
    <w:p>
      <w:pPr>
        <w:pStyle w:val="FigureWithCaption"/>
      </w:pPr>
      <w:r>
        <w:drawing>
          <wp:inline>
            <wp:extent cx="3810000" cy="2540000"/>
            <wp:effectExtent b="0" l="0" r="0" t="0"/>
            <wp:docPr descr="Figure 5xtra. How model runs classed as success under the costs only scenario for the different strategies differ in the values of inputs. Violin plots showing how the density of input values changes according to the classification of success. Runs in which both strategies were successful were more likely to have higher costs and lower effectiveness, exposure and resistance restoration. Runs in which neither strategy was successful were the reverse. Runs for which rotations only were successful tended to have higher dominance of cost, lower dominance of resistance and lower rotation intervals. Remember that as shown in the previous figure the proportion of runs for which rotation alone succeeded was lower than for the other options." id="1" name="Picture"/>
            <a:graphic>
              <a:graphicData uri="http://schemas.openxmlformats.org/drawingml/2006/picture">
                <pic:pic>
                  <pic:nvPicPr>
                    <pic:cNvPr descr="pap3figs/Fig5xtra-1.tif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xtra. How model runs classed as success under the costs only scenario for the different strategies differ in the values of inputs. Violin plots showing how the density of input values changes according to the classification of success. Runs in which both strategies were successful were more likely to have higher costs and lower effectiveness, exposure and resistance restoration. Runs in which neither strategy was successful were the reverse. Runs for which rotations only were successful tended to have higher dominance of cost, lower dominance of resistance and lower rotation intervals. Remember that as shown in the previous figure the proportion of runs for which rotation alone succeeded was lower than for the other options.</w:t>
      </w:r>
    </w:p>
    <w:p>
      <w:pPr>
        <w:pStyle w:val="BodyText"/>
      </w:pPr>
    </w:p>
    <w:p>
      <w:pPr>
        <w:pStyle w:val="FigureWithCaption"/>
      </w:pPr>
      <w:r>
        <w:drawing>
          <wp:inline>
            <wp:extent cx="3810000" cy="2540000"/>
            <wp:effectExtent b="0" l="0" r="0" t="0"/>
            <wp:docPr descr="Figure 5xtra cost and dispersal. Probably don't show in the paper. Similar to previous one. Just adds coverage and migration." id="1" name="Picture"/>
            <a:graphic>
              <a:graphicData uri="http://schemas.openxmlformats.org/drawingml/2006/picture">
                <pic:pic>
                  <pic:nvPicPr>
                    <pic:cNvPr descr="pap3figs/Fig5xtra_cost_dispersal-1.tif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xtra cost and dispersal. Probably don't show in the paper. Similar to previous one. Just adds coverage and migration.</w:t>
      </w:r>
    </w:p>
    <w:p>
      <w:pPr>
        <w:pStyle w:val="BodyText"/>
      </w:pPr>
    </w:p>
    <w:p>
      <w:pPr>
        <w:pStyle w:val="FigureWithCaption"/>
      </w:pPr>
      <w:r>
        <w:drawing>
          <wp:inline>
            <wp:extent cx="3810000" cy="2540000"/>
            <wp:effectExtent b="0" l="0" r="0" t="0"/>
            <wp:docPr descr="Figure 6. Effect of cost and dispersal on the difference between rotations and sequences from model runs. The y axis shows the number of model runs for the different caegories of difference between rotations and sequences. A) when there are no resistance costs or dispersal from untreated refugia, rotations and sequences produce the same results. B),D) when costs are added there are infrequent model runs where rotations last longer below resistance thresholds than sequences. For between 6 and 7% of runs including costs, rotations last more than 20% longer than sequences. C) when dispersal from untreated refugia is included without costs there are even less frequent runs where rotations last longer than sequences (in just 4 out of 10000 runs rotations lasted greater than 20% longer than sequences)." id="1" name="Picture"/>
            <a:graphic>
              <a:graphicData uri="http://schemas.openxmlformats.org/drawingml/2006/picture">
                <pic:pic>
                  <pic:nvPicPr>
                    <pic:cNvPr descr="pap3figs/Fig6-1.tif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Effect of cost and dispersal on the difference between rotations and sequences from model runs. The y axis shows the number of model runs for the different caegories of difference between rotations and sequences. A) when there are no resistance costs or dispersal from untreated refugia, rotations and sequences produce the same results. B),D) when costs are added there are infrequent model runs where rotations last longer below resistance thresholds than sequences. For between 6 and 7% of runs including costs, rotations last more than 20% longer than sequences. C) when dispersal from untreated refugia is included without costs there are even less frequent runs where rotations last longer than sequences (in just 4 out of 10000 runs rotations lasted greater than 20% longer than sequences).</w:t>
      </w:r>
    </w:p>
    <w:p>
      <w:pPr>
        <w:pStyle w:val="BodyText"/>
      </w:pPr>
    </w:p>
    <w:p>
      <w:pPr>
        <w:pStyle w:val="FigureWithCaption"/>
      </w:pPr>
      <w:r>
        <w:drawing>
          <wp:inline>
            <wp:extent cx="3810000" cy="2540000"/>
            <wp:effectExtent b="0" l="0" r="0" t="0"/>
            <wp:docPr descr="Figure 7. Example of a model run where there is a substantial benefit of rotations over a sequence. For the sequence resistance thresholds are reached for all insecticides in a little over 100 generations or 10 years. For the rotation resistance levels for all insecticides are maintained well below resistance thresholds for the length of the simulation (500 generations or 50 years). Effectiveness=0.57, exposure=0.88, male exposure proportion=0.72, resistance restoration=0.68, dominance of resistance=0.04, cost=0.07, dominance of cost=0.59." id="1" name="Picture"/>
            <a:graphic>
              <a:graphicData uri="http://schemas.openxmlformats.org/drawingml/2006/picture">
                <pic:pic>
                  <pic:nvPicPr>
                    <pic:cNvPr descr="pap3figs/Fig7-1.tif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Example of a model run where there is a substantial benefit of rotations over a sequence. For the sequence resistance thresholds are reached for all insecticides in a little over 100 generations or 10 years. For the rotation resistance levels for all insecticides are maintained well below resistance thresholds for the length of the simulation (500 generations or 50 years). Effectiveness=0.57, exposure=0.88, male exposure proportion=0.72, resistance restoration=0.68, dominance of resistance=0.04, cost=0.07, dominance of cost=0.59.</w:t>
      </w:r>
    </w:p>
    <w:p>
      <w:pPr>
        <w:pStyle w:val="BodyText"/>
      </w:pPr>
    </w:p>
    <w:p>
      <w:pPr>
        <w:pStyle w:val="FigureWithCaption"/>
      </w:pPr>
      <w:r>
        <w:drawing>
          <wp:inline>
            <wp:extent cx="3810000" cy="2540000"/>
            <wp:effectExtent b="0" l="0" r="0" t="0"/>
            <wp:docPr descr="Figure 8. Which model inputs have the greatest influence on the difference between rotations and sequences ? In this case for scenario 2 where resistance costs are included but dispersal is not. Measured using Partial Rank Correlation Coefficients (PRCC). Positive values indicate a positive influence on the benefit of rotations, only cost and dominance of cost in this case. Dominance of cost and dominance of selection have the greatest magnitude of influence." id="1" name="Picture"/>
            <a:graphic>
              <a:graphicData uri="http://schemas.openxmlformats.org/drawingml/2006/picture">
                <pic:pic>
                  <pic:nvPicPr>
                    <pic:cNvPr descr="pap3figs/Fig8-1.tif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Which model inputs have the greatest influence on the difference between rotations and sequences ? In this case for scenario 2 where resistance costs are included but dispersal is not. Measured using Partial Rank Correlation Coefficients (PRCC). Positive values indicate a positive influence on the benefit of rotations, only cost and dominance of cost in this case. Dominance of cost and dominance of selection have the greatest magnitude of influence.</w:t>
      </w:r>
    </w:p>
    <w:p>
      <w:pPr>
        <w:pStyle w:val="BodyText"/>
      </w:pPr>
    </w:p>
    <w:p>
      <w:pPr>
        <w:pStyle w:val="FigureWithCaption"/>
      </w:pPr>
      <w:r>
        <w:drawing>
          <wp:inline>
            <wp:extent cx="3810000" cy="2540000"/>
            <wp:effectExtent b="0" l="0" r="0" t="0"/>
            <wp:docPr descr="Figure 9. Model runs in which rotations perform more than 20% better than sequences are associated with high dominance of cost and low dominance of selection. Dominance inputs are shown on the x and y axes. Small grey points indicate all model runs. Model runs in which rotations last greater than 20% longer than sequences are shown in colour with darker blue indicating those that have the greatest difference." id="1" name="Picture"/>
            <a:graphic>
              <a:graphicData uri="http://schemas.openxmlformats.org/drawingml/2006/picture">
                <pic:pic>
                  <pic:nvPicPr>
                    <pic:cNvPr descr="pap3figs/Fig9-1.tif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Model runs in which rotations perform more than 20% better than sequences are associated with high dominance of cost and low dominance of selection. Dominance inputs are shown on the x and y axes. Small grey points indicate all model runs. Model runs in which rotations last greater than 20% longer than sequences are shown in colour with darker blue indicating those that have the greatest difference.</w:t>
      </w:r>
    </w:p>
    <w:p>
      <w:pPr>
        <w:pStyle w:val="BodyText"/>
      </w:pPr>
    </w:p>
    <w:p>
      <w:pPr>
        <w:pStyle w:val="FigureWithCaption"/>
      </w:pPr>
      <w:r>
        <w:drawing>
          <wp:inline>
            <wp:extent cx="3810000" cy="2540000"/>
            <wp:effectExtent b="0" l="0" r="0" t="0"/>
            <wp:docPr descr="Figure 10. Simplified indication of how fitness differences between selective advantages and costs are expected to change according to dominance and resistance allele frequencies. Top left : high dominance of cost, low dominance of selection, difference between cost and selection fitness components can be very low at low allele frequencies, difference increases as allele frequencies increase. Lower left: low dominance of cost, low dominance of selection : increased difference at the lowest frequencies. Top right: increased dominance of selection markedly increases benefits of resistance at low frequencies and thus the difference between costs and benefits even when dominance of cost is high. This shows why dominance of selection needs to be low and dominance of cost needs to be high, when dominance of selection is high the difference between costs and benefits is high even at low frequencies irrespective of the value of dominance of cost. When dominance of selection is low a high dominance of cost can lead to very small differences between costs and benefits at low frequencies. In these latter circumstances if rotations can keep frequencies low they can reduce the long term development of resistance. Plot calculation assumes Hardy-Weinberg equilibrium which will not be the case under selection but the general pattern will be similar. Fitness cost set to 0.05 and selective advantage of resistance to 0.4." id="1" name="Picture"/>
            <a:graphic>
              <a:graphicData uri="http://schemas.openxmlformats.org/drawingml/2006/picture">
                <pic:pic>
                  <pic:nvPicPr>
                    <pic:cNvPr descr="pap3figs/Fig10-1.tif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Simplified indication of how fitness differences between selective advantages and costs are expected to change according to dominance and resistance allele frequencies. Top left : high dominance of cost, low dominance of selection, difference between cost and selection fitness components can be very low at low allele frequencies, difference increases as allele frequencies increase. Lower left: low dominance of cost, low dominance of selection : increased difference at the lowest frequencies. Top right: increased dominance of selection markedly increases benefits of resistance at low frequencies and thus the difference between costs and benefits even when dominance of cost is high. This shows why dominance of selection needs to be low and dominance of cost needs to be high, when dominance of selection is high the difference between costs and benefits is high even at low frequencies irrespective of the value of dominance of cost. When dominance of selection is low a high dominance of cost can lead to very small differences between costs and benefits at low frequencies. In these latter circumstances if rotations can keep frequencies low they can reduce the long term development of resistance. Plot calculation assumes Hardy-Weinberg equilibrium which will not be the case under selection but the general pattern will be similar. Fitness cost set to 0.05 and selective advantage of resistance to 0.4.</w:t>
      </w:r>
    </w:p>
    <w:p>
      <w:pPr>
        <w:pStyle w:val="Heading2"/>
      </w:pPr>
      <w:bookmarkStart w:id="49" w:name="references"/>
      <w:bookmarkEnd w:id="49"/>
      <w:r>
        <w:t xml:space="preserve">References</w:t>
      </w:r>
    </w:p>
    <w:p>
      <w:pPr>
        <w:pStyle w:val="Bibliography"/>
      </w:pPr>
      <w:r>
        <w:t xml:space="preserve">1. Consortium R. Heterogeneity of selection and the evolution of resistance. Trends in Ecology &amp; Evolution. 2013;28:110–8. doi:</w:t>
      </w:r>
      <w:hyperlink r:id="rId50">
        <w:r>
          <w:rPr>
            <w:rStyle w:val="Hyperlink"/>
          </w:rPr>
          <w:t xml:space="preserve">10.1016/j.tree.2012.09.001</w:t>
        </w:r>
      </w:hyperlink>
      <w:r>
        <w:t xml:space="preserve">.</w:t>
      </w:r>
    </w:p>
    <w:p>
      <w:pPr>
        <w:pStyle w:val="Bibliography"/>
      </w:pPr>
      <w:r>
        <w:t xml:space="preserve">2. Sternberg ED, Thomas MB. Insights from agriculture for the management of insecticide resistance in disease vectors. Evolutionary Applications. 2017; February:1–11.</w:t>
      </w:r>
    </w:p>
    <w:p>
      <w:pPr>
        <w:pStyle w:val="Bibliography"/>
      </w:pPr>
      <w:r>
        <w:t xml:space="preserve">3. WHO. Global plan for insecticide resistance management in malaria vectors (GPIRM). Geneva.; 2012.</w:t>
      </w:r>
    </w:p>
    <w:p>
      <w:pPr>
        <w:pStyle w:val="Bibliography"/>
      </w:pPr>
      <w:r>
        <w:t xml:space="preserve">4. Sudo M, Takahashi D, Andow DA, Suzuki Y, Yamanaka T. Optimal management strategy of insecticide resistance under various insect life histories: Heterogeneous timing of selection and interpatch dispersal. 2017. doi:</w:t>
      </w:r>
      <w:hyperlink r:id="rId51">
        <w:r>
          <w:rPr>
            <w:rStyle w:val="Hyperlink"/>
          </w:rPr>
          <w:t xml:space="preserve">10.1111/eva.12550</w:t>
        </w:r>
      </w:hyperlink>
      <w:r>
        <w:t xml:space="preserve">.</w:t>
      </w:r>
    </w:p>
    <w:p>
      <w:pPr>
        <w:pStyle w:val="Bibliography"/>
      </w:pPr>
      <w:r>
        <w:t xml:space="preserve">5. Levick B, South A, Hastings IM. A Two-locus Model of The Evolution of Insecticide Resistance to Inform and Optimise Public Health Insecticide Deployment Strategies. PLOS Computational Biology. 2017;13:e1005327.</w:t>
      </w:r>
    </w:p>
    <w:p>
      <w:pPr>
        <w:pStyle w:val="Bibliography"/>
      </w:pPr>
      <w:r>
        <w:t xml:space="preserve">6. South A, Hastings IM. Insecticide resistance evolution with mixtures and sequences: A model-based explanation. Malaria Journal. 2018;17:1–20. doi:</w:t>
      </w:r>
      <w:hyperlink r:id="rId52">
        <w:r>
          <w:rPr>
            <w:rStyle w:val="Hyperlink"/>
          </w:rPr>
          <w:t xml:space="preserve">10.1186/s12936-018-2203-y</w:t>
        </w:r>
      </w:hyperlink>
      <w:r>
        <w:t xml:space="preserve">.</w:t>
      </w:r>
    </w:p>
    <w:p>
      <w:pPr>
        <w:pStyle w:val="Bibliography"/>
      </w:pPr>
      <w:r>
        <w:t xml:space="preserve">7. Kliot A, Ghanim M. Fitness costs associated with insecticide resistance. Pest Management Science. 2012;68:1431–7.</w:t>
      </w:r>
    </w:p>
    <w:p>
      <w:pPr>
        <w:pStyle w:val="Bibliography"/>
      </w:pPr>
      <w:r>
        <w:t xml:space="preserve">8. Bourguet D, Genissel A, Raymond M, Raymond AM. Insecticide Resistance and Dominance Levels. Journal of Economic Entomology. 2000;93:1588–95. doi:</w:t>
      </w:r>
      <w:hyperlink r:id="rId53">
        <w:r>
          <w:rPr>
            <w:rStyle w:val="Hyperlink"/>
          </w:rPr>
          <w:t xml:space="preserve">10.1603/0022-0493-93.6.158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31c3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dc422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tiff" /><Relationship Type="http://schemas.openxmlformats.org/officeDocument/2006/relationships/image" Id="rId48" Target="media/rId48.tiff" /><Relationship Type="http://schemas.openxmlformats.org/officeDocument/2006/relationships/image" Id="rId38" Target="media/rId38.tiff" /><Relationship Type="http://schemas.openxmlformats.org/officeDocument/2006/relationships/image" Id="rId39" Target="media/rId39.tiff" /><Relationship Type="http://schemas.openxmlformats.org/officeDocument/2006/relationships/image" Id="rId40" Target="media/rId40.tiff" /><Relationship Type="http://schemas.openxmlformats.org/officeDocument/2006/relationships/image" Id="rId41" Target="media/rId41.tiff" /><Relationship Type="http://schemas.openxmlformats.org/officeDocument/2006/relationships/image" Id="rId42" Target="media/rId42.tiff" /><Relationship Type="http://schemas.openxmlformats.org/officeDocument/2006/relationships/image" Id="rId43" Target="media/rId43.tiff" /><Relationship Type="http://schemas.openxmlformats.org/officeDocument/2006/relationships/image" Id="rId44" Target="media/rId44.tiff" /><Relationship Type="http://schemas.openxmlformats.org/officeDocument/2006/relationships/image" Id="rId45" Target="media/rId45.tiff" /><Relationship Type="http://schemas.openxmlformats.org/officeDocument/2006/relationships/image" Id="rId46" Target="media/rId46.tiff" /><Relationship Type="http://schemas.openxmlformats.org/officeDocument/2006/relationships/image" Id="rId47" Target="media/rId47.tiff" /><Relationship Type="http://schemas.openxmlformats.org/officeDocument/2006/relationships/hyperlink" Id="rId50" Target="https://doi.org/10.1016/j.tree.2012.09.001" TargetMode="External" /><Relationship Type="http://schemas.openxmlformats.org/officeDocument/2006/relationships/hyperlink" Id="rId51" Target="https://doi.org/10.1111/eva.12550" TargetMode="External" /><Relationship Type="http://schemas.openxmlformats.org/officeDocument/2006/relationships/hyperlink" Id="rId52" Target="https://doi.org/10.1186/s12936-018-2203-y" TargetMode="External" /><Relationship Type="http://schemas.openxmlformats.org/officeDocument/2006/relationships/hyperlink" Id="rId53" Target="https://doi.org/10.1603/0022-0493-93.6.1588" TargetMode="External" /><Relationship Type="http://schemas.openxmlformats.org/officeDocument/2006/relationships/hyperlink" Id="rId22" Target="mailto:andy.south@lstmed.ac.uk" TargetMode="External" /><Relationship Type="http://schemas.openxmlformats.org/officeDocument/2006/relationships/hyperlink" Id="rId23" Target="mailto:ian.hastings@lstmed.ac.uk" TargetMode="External" /><Relationship Type="http://schemas.openxmlformats.org/officeDocument/2006/relationships/hyperlink" Id="rId21" Target="mailto:southandy@gmail.com" TargetMode="External" /></Relationships>
</file>

<file path=word/_rels/footnotes.xml.rels><?xml version="1.0" encoding="UTF-8"?>
<Relationships xmlns="http://schemas.openxmlformats.org/package/2006/relationships"><Relationship Type="http://schemas.openxmlformats.org/officeDocument/2006/relationships/hyperlink" Id="rId50" Target="https://doi.org/10.1016/j.tree.2012.09.001" TargetMode="External" /><Relationship Type="http://schemas.openxmlformats.org/officeDocument/2006/relationships/hyperlink" Id="rId51" Target="https://doi.org/10.1111/eva.12550" TargetMode="External" /><Relationship Type="http://schemas.openxmlformats.org/officeDocument/2006/relationships/hyperlink" Id="rId52" Target="https://doi.org/10.1186/s12936-018-2203-y" TargetMode="External" /><Relationship Type="http://schemas.openxmlformats.org/officeDocument/2006/relationships/hyperlink" Id="rId53" Target="https://doi.org/10.1603/0022-0493-93.6.1588" TargetMode="External" /><Relationship Type="http://schemas.openxmlformats.org/officeDocument/2006/relationships/hyperlink" Id="rId22" Target="mailto:andy.south@lstmed.ac.uk" TargetMode="External" /><Relationship Type="http://schemas.openxmlformats.org/officeDocument/2006/relationships/hyperlink" Id="rId23" Target="mailto:ian.hastings@lstmed.ac.uk" TargetMode="External" /><Relationship Type="http://schemas.openxmlformats.org/officeDocument/2006/relationships/hyperlink" Id="rId21" Target="mailto:southand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icide rotations delay evolution of resistance in a minority of model runs when compared to sequential use.</dc:title>
  <dc:creator/>
  <dcterms:created xsi:type="dcterms:W3CDTF">2018-05-11T13:31:04Z</dcterms:created>
  <dcterms:modified xsi:type="dcterms:W3CDTF">2018-05-11T13:31:04Z</dcterms:modified>
</cp:coreProperties>
</file>